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pPr w:leftFromText="180" w:rightFromText="180" w:vertAnchor="text" w:horzAnchor="margin" w:tblpX="-275" w:tblpY="1021"/>
        <w:tblW w:w="113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775"/>
        <w:gridCol w:w="879"/>
        <w:gridCol w:w="831"/>
        <w:gridCol w:w="810"/>
        <w:gridCol w:w="754"/>
        <w:gridCol w:w="776"/>
        <w:gridCol w:w="3960"/>
        <w:gridCol w:w="1620"/>
        <w:gridCol w:w="900"/>
      </w:tblGrid>
      <w:tr w:rsidR="00507C9B" w14:paraId="23FDD918" w14:textId="77777777" w:rsidTr="00767E59">
        <w:trPr>
          <w:trHeight w:val="259"/>
        </w:trPr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ECE8DDA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DAY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524A23D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DATE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970C0ED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IN</w:t>
            </w: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5A5F181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OUT</w:t>
            </w:r>
          </w:p>
        </w:tc>
        <w:tc>
          <w:tcPr>
            <w:tcW w:w="754" w:type="dxa"/>
            <w:vAlign w:val="center"/>
          </w:tcPr>
          <w:p w14:paraId="0A2EBE8E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IN</w:t>
            </w:r>
          </w:p>
        </w:tc>
        <w:tc>
          <w:tcPr>
            <w:tcW w:w="776" w:type="dxa"/>
            <w:vAlign w:val="center"/>
          </w:tcPr>
          <w:p w14:paraId="3E50F526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OUT</w:t>
            </w: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2D9890C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CLIENT SIGNATURE</w:t>
            </w: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E6B6DD3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EMP.  INITIALS</w:t>
            </w: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A60F0AC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TOTAL</w:t>
            </w:r>
          </w:p>
        </w:tc>
      </w:tr>
      <w:tr w:rsidR="007F4CBC" w14:paraId="2EFDA08D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7E22B1" w14:textId="5066966F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FRI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E05CA3F" w14:textId="38B31D29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3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F2CCCF1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4BF35B5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567C39D8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76C3EC2E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548A34F" w14:textId="77777777" w:rsidR="007F4CBC" w:rsidRDefault="007F4CBC" w:rsidP="007F4CBC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EADFE9D" w14:textId="77777777" w:rsidR="007F4CBC" w:rsidRDefault="007F4CBC" w:rsidP="007F4CBC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40DC2F9" w14:textId="77777777" w:rsidR="007F4CBC" w:rsidRDefault="007F4CBC" w:rsidP="007F4CBC">
            <w:pPr>
              <w:pStyle w:val="TableContents"/>
            </w:pPr>
          </w:p>
        </w:tc>
      </w:tr>
      <w:tr w:rsidR="007F4CBC" w14:paraId="2204BFE8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3050FBF" w14:textId="1D8EE284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AT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39FA04" w14:textId="73F9E037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3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F3926F2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E97F44C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7683CE0A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39844BF2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3625590" w14:textId="77777777" w:rsidR="007F4CBC" w:rsidRDefault="007F4CBC" w:rsidP="007F4CBC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E793634" w14:textId="77777777" w:rsidR="007F4CBC" w:rsidRDefault="007F4CBC" w:rsidP="007F4CBC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B2127E7" w14:textId="77777777" w:rsidR="007F4CBC" w:rsidRDefault="007F4CBC" w:rsidP="007F4CBC">
            <w:pPr>
              <w:pStyle w:val="TableContents"/>
            </w:pPr>
          </w:p>
        </w:tc>
      </w:tr>
      <w:tr w:rsidR="007F4CBC" w14:paraId="0784DBB1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B42EBD8" w14:textId="1C1801E3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UN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15E78AA" w14:textId="1CFFCEC8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3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3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047D844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F407F9F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286CC537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6FD68946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45D2869" w14:textId="77777777" w:rsidR="007F4CBC" w:rsidRDefault="007F4CBC" w:rsidP="007F4CBC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4E3FFDD" w14:textId="77777777" w:rsidR="007F4CBC" w:rsidRDefault="007F4CBC" w:rsidP="007F4CBC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9DB9235" w14:textId="77777777" w:rsidR="007F4CBC" w:rsidRDefault="007F4CBC" w:rsidP="007F4CBC">
            <w:pPr>
              <w:pStyle w:val="TableContents"/>
            </w:pPr>
          </w:p>
        </w:tc>
      </w:tr>
      <w:tr w:rsidR="007F4CBC" w14:paraId="1A1994E4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EECC003" w14:textId="75A07CE7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MON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B8EFB19" w14:textId="256191FA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3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4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743B6EA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BCCF7C3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3149DBFE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79896554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701415A" w14:textId="77777777" w:rsidR="007F4CBC" w:rsidRDefault="007F4CBC" w:rsidP="007F4CBC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34DAA8" w14:textId="77777777" w:rsidR="007F4CBC" w:rsidRDefault="007F4CBC" w:rsidP="007F4CBC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4B54B60" w14:textId="77777777" w:rsidR="007F4CBC" w:rsidRDefault="007F4CBC" w:rsidP="007F4CBC">
            <w:pPr>
              <w:pStyle w:val="TableContents"/>
            </w:pPr>
          </w:p>
        </w:tc>
      </w:tr>
      <w:tr w:rsidR="007F4CBC" w14:paraId="7A92901B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271C1B2" w14:textId="66A1818B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UE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120C5D2" w14:textId="019994BD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3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5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151E24E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639C15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5167B1FC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12240104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47C295" w14:textId="77777777" w:rsidR="007F4CBC" w:rsidRDefault="007F4CBC" w:rsidP="007F4CBC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E009695" w14:textId="77777777" w:rsidR="007F4CBC" w:rsidRDefault="007F4CBC" w:rsidP="007F4CBC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79DC4C4" w14:textId="77777777" w:rsidR="007F4CBC" w:rsidRDefault="007F4CBC" w:rsidP="007F4CBC">
            <w:pPr>
              <w:pStyle w:val="TableContents"/>
            </w:pPr>
          </w:p>
        </w:tc>
      </w:tr>
      <w:tr w:rsidR="007F4CBC" w14:paraId="6A392166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3AF5437" w14:textId="07B382B8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WED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83EBE49" w14:textId="20548B47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3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6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A16DD78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A3B3476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2C58740D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5868E0C0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831146" w14:textId="77777777" w:rsidR="007F4CBC" w:rsidRDefault="007F4CBC" w:rsidP="007F4CBC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13A7702" w14:textId="77777777" w:rsidR="007F4CBC" w:rsidRDefault="007F4CBC" w:rsidP="007F4CBC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AF453A1" w14:textId="77777777" w:rsidR="007F4CBC" w:rsidRDefault="007F4CBC" w:rsidP="007F4CBC">
            <w:pPr>
              <w:pStyle w:val="TableContents"/>
            </w:pPr>
          </w:p>
        </w:tc>
      </w:tr>
      <w:tr w:rsidR="007F4CBC" w14:paraId="2C60ABB4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CC3450F" w14:textId="0251CF40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HUR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A3D25B7" w14:textId="6DAF4D63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3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7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DCD271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08227A6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6C37C2AD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3234499B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AF8825F" w14:textId="77777777" w:rsidR="007F4CBC" w:rsidRDefault="007F4CBC" w:rsidP="007F4CBC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AE3FCB" w14:textId="77777777" w:rsidR="007F4CBC" w:rsidRDefault="007F4CBC" w:rsidP="007F4CBC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9D21AF3" w14:textId="77777777" w:rsidR="007F4CBC" w:rsidRDefault="007F4CBC" w:rsidP="007F4CBC">
            <w:pPr>
              <w:pStyle w:val="TableContents"/>
            </w:pPr>
          </w:p>
        </w:tc>
      </w:tr>
      <w:tr w:rsidR="007F4CBC" w14:paraId="281B234A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3A7E08D" w14:textId="6CBBDE2E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FRI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A5E31A1" w14:textId="130EBAC5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3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8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AA2AE00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DFA1EE6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0F8042C9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468EDBB5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8F7B8D" w14:textId="77777777" w:rsidR="007F4CBC" w:rsidRDefault="007F4CBC" w:rsidP="007F4CBC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883D765" w14:textId="77777777" w:rsidR="007F4CBC" w:rsidRDefault="007F4CBC" w:rsidP="007F4CBC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4EB0B3E" w14:textId="77777777" w:rsidR="007F4CBC" w:rsidRDefault="007F4CBC" w:rsidP="007F4CBC">
            <w:pPr>
              <w:pStyle w:val="TableContents"/>
            </w:pPr>
          </w:p>
        </w:tc>
      </w:tr>
      <w:tr w:rsidR="007F4CBC" w14:paraId="655AB9FA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4259896" w14:textId="1581749C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AT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15B9001" w14:textId="58BA824E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3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9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0B04437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535C142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4A43BB32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23714C2D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C841A1C" w14:textId="77777777" w:rsidR="007F4CBC" w:rsidRDefault="007F4CBC" w:rsidP="007F4CBC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2EA941E" w14:textId="77777777" w:rsidR="007F4CBC" w:rsidRDefault="007F4CBC" w:rsidP="007F4CBC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C41049B" w14:textId="77777777" w:rsidR="007F4CBC" w:rsidRDefault="007F4CBC" w:rsidP="007F4CBC">
            <w:pPr>
              <w:pStyle w:val="TableContents"/>
            </w:pPr>
          </w:p>
        </w:tc>
      </w:tr>
      <w:tr w:rsidR="007F4CBC" w14:paraId="45ABD5D3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49D8C8D" w14:textId="52F520E8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UN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B25EA2C" w14:textId="75A99890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3/1</w:t>
            </w:r>
            <w:r w:rsidRPr="00805686">
              <w:rPr>
                <w:sz w:val="22"/>
              </w:rPr>
              <w:t>0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8955182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364B28F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6922D29E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77F6D9DA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41073F5" w14:textId="77777777" w:rsidR="007F4CBC" w:rsidRDefault="007F4CBC" w:rsidP="007F4CBC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63D7046" w14:textId="77777777" w:rsidR="007F4CBC" w:rsidRDefault="007F4CBC" w:rsidP="007F4CBC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E08E0FB" w14:textId="77777777" w:rsidR="007F4CBC" w:rsidRDefault="007F4CBC" w:rsidP="007F4CBC">
            <w:pPr>
              <w:pStyle w:val="TableContents"/>
            </w:pPr>
          </w:p>
        </w:tc>
      </w:tr>
      <w:tr w:rsidR="007F4CBC" w14:paraId="5AA34B32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C36D4EB" w14:textId="0AC7DBD4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MON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E933056" w14:textId="176D7CB0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3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1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FB21B8C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ED7AE90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2350A8F3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686E3590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709B37F" w14:textId="77777777" w:rsidR="007F4CBC" w:rsidRDefault="007F4CBC" w:rsidP="007F4CBC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A37F556" w14:textId="77777777" w:rsidR="007F4CBC" w:rsidRDefault="007F4CBC" w:rsidP="007F4CBC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FCBDB27" w14:textId="77777777" w:rsidR="007F4CBC" w:rsidRDefault="007F4CBC" w:rsidP="007F4CBC">
            <w:pPr>
              <w:pStyle w:val="TableContents"/>
            </w:pPr>
          </w:p>
        </w:tc>
      </w:tr>
      <w:tr w:rsidR="007F4CBC" w14:paraId="5AC523A4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588A9CF" w14:textId="7F7FDE1C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UE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6E75294" w14:textId="6946BEFA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3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2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357AC38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5769984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51EC2722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6BA61672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B7FE1C" w14:textId="77777777" w:rsidR="007F4CBC" w:rsidRDefault="007F4CBC" w:rsidP="007F4CBC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9C6B2F" w14:textId="77777777" w:rsidR="007F4CBC" w:rsidRDefault="007F4CBC" w:rsidP="007F4CBC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9C8E34E" w14:textId="77777777" w:rsidR="007F4CBC" w:rsidRDefault="007F4CBC" w:rsidP="007F4CBC">
            <w:pPr>
              <w:pStyle w:val="TableContents"/>
            </w:pPr>
          </w:p>
        </w:tc>
      </w:tr>
      <w:tr w:rsidR="007F4CBC" w14:paraId="658A6C1E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7F53187" w14:textId="22D523D4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WED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479F7E8" w14:textId="3EBC6ED7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3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3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62886C1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BC65D2C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63F150A0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3BAEFCB1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320E1BA" w14:textId="77777777" w:rsidR="007F4CBC" w:rsidRDefault="007F4CBC" w:rsidP="007F4CBC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F8064BA" w14:textId="77777777" w:rsidR="007F4CBC" w:rsidRDefault="007F4CBC" w:rsidP="007F4CBC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BA50A56" w14:textId="77777777" w:rsidR="007F4CBC" w:rsidRDefault="007F4CBC" w:rsidP="007F4CBC">
            <w:pPr>
              <w:pStyle w:val="TableContents"/>
            </w:pPr>
          </w:p>
        </w:tc>
      </w:tr>
      <w:tr w:rsidR="007F4CBC" w14:paraId="7703B884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62A3CD" w14:textId="6A402D27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HUR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532AE57" w14:textId="19368382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3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4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57024C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8FFC40D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2710E12B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4D9AFC2C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DC8FDBF" w14:textId="77777777" w:rsidR="007F4CBC" w:rsidRDefault="007F4CBC" w:rsidP="007F4CBC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2BB7974" w14:textId="77777777" w:rsidR="007F4CBC" w:rsidRDefault="007F4CBC" w:rsidP="007F4CBC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2F34A6" w14:textId="77777777" w:rsidR="007F4CBC" w:rsidRDefault="007F4CBC" w:rsidP="007F4CBC">
            <w:pPr>
              <w:pStyle w:val="TableContents"/>
            </w:pPr>
          </w:p>
        </w:tc>
      </w:tr>
      <w:tr w:rsidR="007F4CBC" w14:paraId="0C88803D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4CA9597" w14:textId="1A2D62E4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FRI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D9A296" w14:textId="0424DC95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3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5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A3F4171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7BE4394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293328BC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2AAE6EF8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0E3DC31" w14:textId="77777777" w:rsidR="007F4CBC" w:rsidRDefault="007F4CBC" w:rsidP="007F4CBC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082EAD7" w14:textId="77777777" w:rsidR="007F4CBC" w:rsidRDefault="007F4CBC" w:rsidP="007F4CBC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97805EE" w14:textId="77777777" w:rsidR="007F4CBC" w:rsidRDefault="007F4CBC" w:rsidP="007F4CBC">
            <w:pPr>
              <w:pStyle w:val="TableContents"/>
            </w:pPr>
          </w:p>
        </w:tc>
      </w:tr>
      <w:tr w:rsidR="007F4CBC" w14:paraId="6E51B099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BAC528A" w14:textId="1CDE3C35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AT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CE762AE" w14:textId="47AB774E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3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6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3C19270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41BBBBD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06FE0E77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5B7DA5AC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E49AB65" w14:textId="77777777" w:rsidR="007F4CBC" w:rsidRDefault="007F4CBC" w:rsidP="007F4CBC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B4141D1" w14:textId="77777777" w:rsidR="007F4CBC" w:rsidRDefault="007F4CBC" w:rsidP="007F4CBC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186E025" w14:textId="77777777" w:rsidR="007F4CBC" w:rsidRDefault="007F4CBC" w:rsidP="007F4CBC">
            <w:pPr>
              <w:pStyle w:val="TableContents"/>
            </w:pPr>
          </w:p>
        </w:tc>
      </w:tr>
      <w:tr w:rsidR="007F4CBC" w14:paraId="42914324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EF0D085" w14:textId="077831AE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UN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77C70BC" w14:textId="3CF52105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3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7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BFD9DC9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B9AF86B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6338F6E3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1B645063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26CAB58" w14:textId="77777777" w:rsidR="007F4CBC" w:rsidRDefault="007F4CBC" w:rsidP="007F4CBC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DF656D0" w14:textId="77777777" w:rsidR="007F4CBC" w:rsidRDefault="007F4CBC" w:rsidP="007F4CBC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E6D4F89" w14:textId="77777777" w:rsidR="007F4CBC" w:rsidRDefault="007F4CBC" w:rsidP="007F4CBC">
            <w:pPr>
              <w:pStyle w:val="TableContents"/>
            </w:pPr>
          </w:p>
        </w:tc>
      </w:tr>
      <w:tr w:rsidR="007F4CBC" w14:paraId="3F8772E0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9C98608" w14:textId="63492BCE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MON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327C576" w14:textId="688F3D7A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3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8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7CF1091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DBB5633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46E6E653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231EEB7A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43C5B51" w14:textId="77777777" w:rsidR="007F4CBC" w:rsidRDefault="007F4CBC" w:rsidP="007F4CBC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8834E0" w14:textId="77777777" w:rsidR="007F4CBC" w:rsidRDefault="007F4CBC" w:rsidP="007F4CBC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661585A" w14:textId="77777777" w:rsidR="007F4CBC" w:rsidRDefault="007F4CBC" w:rsidP="007F4CBC">
            <w:pPr>
              <w:pStyle w:val="TableContents"/>
            </w:pPr>
          </w:p>
        </w:tc>
      </w:tr>
      <w:tr w:rsidR="007F4CBC" w14:paraId="1D9495E6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4ED0B8" w14:textId="0792A21E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UE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CA9F869" w14:textId="73918BA9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3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9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FABBE9E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ABC9182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5F270775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77560E88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B78815A" w14:textId="77777777" w:rsidR="007F4CBC" w:rsidRDefault="007F4CBC" w:rsidP="007F4CBC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9071C9C" w14:textId="77777777" w:rsidR="007F4CBC" w:rsidRDefault="007F4CBC" w:rsidP="007F4CBC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0E14804" w14:textId="77777777" w:rsidR="007F4CBC" w:rsidRDefault="007F4CBC" w:rsidP="007F4CBC">
            <w:pPr>
              <w:pStyle w:val="TableContents"/>
            </w:pPr>
          </w:p>
        </w:tc>
      </w:tr>
      <w:tr w:rsidR="007F4CBC" w14:paraId="59162528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847673A" w14:textId="0CE3CEAF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WED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65011A3" w14:textId="1DD2CCE2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3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</w:t>
            </w:r>
            <w:r w:rsidRPr="00805686">
              <w:rPr>
                <w:sz w:val="22"/>
              </w:rPr>
              <w:t>0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8C14D78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C5B15C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1D31FC2D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21A41773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F246D19" w14:textId="77777777" w:rsidR="007F4CBC" w:rsidRDefault="007F4CBC" w:rsidP="007F4CBC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37A1527" w14:textId="77777777" w:rsidR="007F4CBC" w:rsidRDefault="007F4CBC" w:rsidP="007F4CBC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D8A2E12" w14:textId="77777777" w:rsidR="007F4CBC" w:rsidRDefault="007F4CBC" w:rsidP="007F4CBC">
            <w:pPr>
              <w:pStyle w:val="TableContents"/>
            </w:pPr>
          </w:p>
        </w:tc>
      </w:tr>
      <w:tr w:rsidR="007F4CBC" w14:paraId="1024FF3B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19C4759" w14:textId="3F6D7A3B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HUR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369F6AD" w14:textId="239239DD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3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1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329206B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BCD6CFB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22DAB74C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3BB6977B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6DE1E5A" w14:textId="77777777" w:rsidR="007F4CBC" w:rsidRDefault="007F4CBC" w:rsidP="007F4CBC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23F4646" w14:textId="77777777" w:rsidR="007F4CBC" w:rsidRDefault="007F4CBC" w:rsidP="007F4CBC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077D4A2" w14:textId="77777777" w:rsidR="007F4CBC" w:rsidRDefault="007F4CBC" w:rsidP="007F4CBC">
            <w:pPr>
              <w:pStyle w:val="TableContents"/>
            </w:pPr>
          </w:p>
        </w:tc>
      </w:tr>
      <w:tr w:rsidR="007F4CBC" w14:paraId="53B9F849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602CA2" w14:textId="506504AE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FRI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29D4304" w14:textId="41B4A864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3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2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620D1EF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422A3B9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6FEFF19B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6314BBD2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D765283" w14:textId="77777777" w:rsidR="007F4CBC" w:rsidRDefault="007F4CBC" w:rsidP="007F4CBC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F4842A8" w14:textId="77777777" w:rsidR="007F4CBC" w:rsidRDefault="007F4CBC" w:rsidP="007F4CBC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232036C" w14:textId="77777777" w:rsidR="007F4CBC" w:rsidRDefault="007F4CBC" w:rsidP="007F4CBC">
            <w:pPr>
              <w:pStyle w:val="TableContents"/>
            </w:pPr>
          </w:p>
        </w:tc>
      </w:tr>
      <w:tr w:rsidR="007F4CBC" w14:paraId="6BE6C181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076EF40" w14:textId="6D886E32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AT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DC535DB" w14:textId="4FEA770C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3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3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1AFD099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0E266B5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788B0185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07C64E5F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B93A26" w14:textId="77777777" w:rsidR="007F4CBC" w:rsidRDefault="007F4CBC" w:rsidP="007F4CBC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5F8A104" w14:textId="77777777" w:rsidR="007F4CBC" w:rsidRDefault="007F4CBC" w:rsidP="007F4CBC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E45EECB" w14:textId="77777777" w:rsidR="007F4CBC" w:rsidRDefault="007F4CBC" w:rsidP="007F4CBC">
            <w:pPr>
              <w:pStyle w:val="TableContents"/>
            </w:pPr>
          </w:p>
        </w:tc>
      </w:tr>
      <w:tr w:rsidR="007F4CBC" w14:paraId="6E9AFAA4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E9A50F3" w14:textId="456A44EE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UN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1204115" w14:textId="67520C95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3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4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6DB56B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4D5AE33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2488BCAF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2CBB5D77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AFD7A8B" w14:textId="77777777" w:rsidR="007F4CBC" w:rsidRDefault="007F4CBC" w:rsidP="007F4CBC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952F7F1" w14:textId="77777777" w:rsidR="007F4CBC" w:rsidRDefault="007F4CBC" w:rsidP="007F4CBC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EFEC366" w14:textId="77777777" w:rsidR="007F4CBC" w:rsidRDefault="007F4CBC" w:rsidP="007F4CBC">
            <w:pPr>
              <w:pStyle w:val="TableContents"/>
            </w:pPr>
          </w:p>
        </w:tc>
      </w:tr>
      <w:tr w:rsidR="007F4CBC" w14:paraId="73D41B1E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8E5692" w14:textId="606F4E15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MON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19BF595" w14:textId="56BDB774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3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5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7292719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0CDDF59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64FE1712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02C80128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DE1196C" w14:textId="77777777" w:rsidR="007F4CBC" w:rsidRDefault="007F4CBC" w:rsidP="007F4CBC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F991F6C" w14:textId="77777777" w:rsidR="007F4CBC" w:rsidRDefault="007F4CBC" w:rsidP="007F4CBC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0576540" w14:textId="77777777" w:rsidR="007F4CBC" w:rsidRDefault="007F4CBC" w:rsidP="007F4CBC">
            <w:pPr>
              <w:pStyle w:val="TableContents"/>
            </w:pPr>
          </w:p>
        </w:tc>
      </w:tr>
      <w:tr w:rsidR="007F4CBC" w14:paraId="445EAB7F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B214A0E" w14:textId="67E1F5D2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UE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722D42D" w14:textId="27753C0B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3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6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E329B10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673910E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1A906A34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3147157F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F10835B" w14:textId="77777777" w:rsidR="007F4CBC" w:rsidRDefault="007F4CBC" w:rsidP="007F4CBC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78BE1D9" w14:textId="77777777" w:rsidR="007F4CBC" w:rsidRDefault="007F4CBC" w:rsidP="007F4CBC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C64069E" w14:textId="77777777" w:rsidR="007F4CBC" w:rsidRDefault="007F4CBC" w:rsidP="007F4CBC">
            <w:pPr>
              <w:pStyle w:val="TableContents"/>
            </w:pPr>
          </w:p>
        </w:tc>
      </w:tr>
      <w:tr w:rsidR="007F4CBC" w14:paraId="67BEC1B8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EE607A4" w14:textId="3F92DD44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WED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9C01CFB" w14:textId="62C5A0DC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3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7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A24B382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D075267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0CF0FA89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13C80754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BCDE5C6" w14:textId="77777777" w:rsidR="007F4CBC" w:rsidRDefault="007F4CBC" w:rsidP="007F4CBC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4F4C8FA" w14:textId="77777777" w:rsidR="007F4CBC" w:rsidRDefault="007F4CBC" w:rsidP="007F4CBC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CEF5F6" w14:textId="77777777" w:rsidR="007F4CBC" w:rsidRDefault="007F4CBC" w:rsidP="007F4CBC">
            <w:pPr>
              <w:pStyle w:val="TableContents"/>
            </w:pPr>
          </w:p>
        </w:tc>
      </w:tr>
      <w:tr w:rsidR="007F4CBC" w14:paraId="2E4926BA" w14:textId="77777777" w:rsidTr="00767E59">
        <w:tc>
          <w:tcPr>
            <w:tcW w:w="775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C1AAA81" w14:textId="1A159A6B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HUR</w:t>
            </w:r>
          </w:p>
        </w:tc>
        <w:tc>
          <w:tcPr>
            <w:tcW w:w="879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60BD79A" w14:textId="2024A937" w:rsidR="007F4CBC" w:rsidRPr="00805686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3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8</w:t>
            </w:r>
          </w:p>
        </w:tc>
        <w:tc>
          <w:tcPr>
            <w:tcW w:w="831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F5B0663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210DCD4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54" w:type="dxa"/>
            <w:tcBorders>
              <w:bottom w:val="single" w:sz="4" w:space="0" w:color="auto"/>
            </w:tcBorders>
          </w:tcPr>
          <w:p w14:paraId="0BF49B31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76" w:type="dxa"/>
            <w:tcBorders>
              <w:bottom w:val="single" w:sz="4" w:space="0" w:color="auto"/>
            </w:tcBorders>
          </w:tcPr>
          <w:p w14:paraId="41F2691D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396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BB74DDD" w14:textId="77777777" w:rsidR="007F4CBC" w:rsidRDefault="007F4CBC" w:rsidP="007F4CBC">
            <w:pPr>
              <w:pStyle w:val="TableContents"/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232BFF9" w14:textId="77777777" w:rsidR="007F4CBC" w:rsidRDefault="007F4CBC" w:rsidP="007F4CBC">
            <w:pPr>
              <w:pStyle w:val="TableContents"/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FFB7F23" w14:textId="77777777" w:rsidR="007F4CBC" w:rsidRDefault="007F4CBC" w:rsidP="007F4CBC">
            <w:pPr>
              <w:pStyle w:val="TableContents"/>
            </w:pPr>
          </w:p>
        </w:tc>
      </w:tr>
      <w:tr w:rsidR="007F4CBC" w14:paraId="28C1DA60" w14:textId="77777777" w:rsidTr="00767E59">
        <w:tc>
          <w:tcPr>
            <w:tcW w:w="775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75F6C36" w14:textId="47FACEA0" w:rsidR="007F4CBC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FRI</w:t>
            </w:r>
          </w:p>
        </w:tc>
        <w:tc>
          <w:tcPr>
            <w:tcW w:w="879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2C727C3" w14:textId="751B74FF" w:rsidR="007F4CBC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3/29</w:t>
            </w:r>
          </w:p>
        </w:tc>
        <w:tc>
          <w:tcPr>
            <w:tcW w:w="831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D4D3D02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72A2F0C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54" w:type="dxa"/>
            <w:tcBorders>
              <w:bottom w:val="single" w:sz="4" w:space="0" w:color="auto"/>
            </w:tcBorders>
          </w:tcPr>
          <w:p w14:paraId="685BB779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76" w:type="dxa"/>
            <w:tcBorders>
              <w:bottom w:val="single" w:sz="4" w:space="0" w:color="auto"/>
            </w:tcBorders>
          </w:tcPr>
          <w:p w14:paraId="219A8E2D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396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14D196F" w14:textId="77777777" w:rsidR="007F4CBC" w:rsidRDefault="007F4CBC" w:rsidP="007F4CBC">
            <w:pPr>
              <w:pStyle w:val="TableContents"/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5D57CEF" w14:textId="77777777" w:rsidR="007F4CBC" w:rsidRDefault="007F4CBC" w:rsidP="007F4CBC">
            <w:pPr>
              <w:pStyle w:val="TableContents"/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A26ACD9" w14:textId="77777777" w:rsidR="007F4CBC" w:rsidRDefault="007F4CBC" w:rsidP="007F4CBC">
            <w:pPr>
              <w:pStyle w:val="TableContents"/>
            </w:pPr>
          </w:p>
        </w:tc>
      </w:tr>
      <w:tr w:rsidR="007F4CBC" w14:paraId="4409DB5C" w14:textId="77777777" w:rsidTr="00767E59">
        <w:tc>
          <w:tcPr>
            <w:tcW w:w="775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FE34AAD" w14:textId="6D8D92D4" w:rsidR="007F4CBC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AT</w:t>
            </w:r>
          </w:p>
        </w:tc>
        <w:tc>
          <w:tcPr>
            <w:tcW w:w="879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DB4925C" w14:textId="3F5803E3" w:rsidR="007F4CBC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3/30`</w:t>
            </w:r>
          </w:p>
        </w:tc>
        <w:tc>
          <w:tcPr>
            <w:tcW w:w="831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35FA026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68FABA6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54" w:type="dxa"/>
            <w:tcBorders>
              <w:bottom w:val="single" w:sz="4" w:space="0" w:color="auto"/>
            </w:tcBorders>
          </w:tcPr>
          <w:p w14:paraId="20B8AA9E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76" w:type="dxa"/>
            <w:tcBorders>
              <w:bottom w:val="single" w:sz="4" w:space="0" w:color="auto"/>
            </w:tcBorders>
          </w:tcPr>
          <w:p w14:paraId="6776226C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396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A137DD3" w14:textId="77777777" w:rsidR="007F4CBC" w:rsidRDefault="007F4CBC" w:rsidP="007F4CBC">
            <w:pPr>
              <w:pStyle w:val="TableContents"/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8CED368" w14:textId="77777777" w:rsidR="007F4CBC" w:rsidRDefault="007F4CBC" w:rsidP="007F4CBC">
            <w:pPr>
              <w:pStyle w:val="TableContents"/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19108C2" w14:textId="77777777" w:rsidR="007F4CBC" w:rsidRDefault="007F4CBC" w:rsidP="007F4CBC">
            <w:pPr>
              <w:pStyle w:val="TableContents"/>
            </w:pPr>
          </w:p>
        </w:tc>
      </w:tr>
      <w:tr w:rsidR="007F4CBC" w14:paraId="39ABBB24" w14:textId="77777777" w:rsidTr="00767E59">
        <w:tc>
          <w:tcPr>
            <w:tcW w:w="775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6D4968" w14:textId="51B941A1" w:rsidR="007F4CBC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UN</w:t>
            </w:r>
          </w:p>
        </w:tc>
        <w:tc>
          <w:tcPr>
            <w:tcW w:w="879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7A60C12" w14:textId="5BDF67C5" w:rsidR="007F4CBC" w:rsidRDefault="007F4CBC" w:rsidP="007F4CBC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3/31</w:t>
            </w:r>
          </w:p>
        </w:tc>
        <w:tc>
          <w:tcPr>
            <w:tcW w:w="831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82A00F4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E73787E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54" w:type="dxa"/>
            <w:tcBorders>
              <w:bottom w:val="single" w:sz="4" w:space="0" w:color="auto"/>
            </w:tcBorders>
          </w:tcPr>
          <w:p w14:paraId="1EE24A2D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776" w:type="dxa"/>
            <w:tcBorders>
              <w:bottom w:val="single" w:sz="4" w:space="0" w:color="auto"/>
            </w:tcBorders>
          </w:tcPr>
          <w:p w14:paraId="6A445000" w14:textId="77777777" w:rsidR="007F4CBC" w:rsidRDefault="007F4CBC" w:rsidP="007F4CBC">
            <w:pPr>
              <w:pStyle w:val="TableContents"/>
              <w:jc w:val="center"/>
            </w:pPr>
          </w:p>
        </w:tc>
        <w:tc>
          <w:tcPr>
            <w:tcW w:w="396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9BDFDEB" w14:textId="77777777" w:rsidR="007F4CBC" w:rsidRDefault="007F4CBC" w:rsidP="007F4CBC">
            <w:pPr>
              <w:pStyle w:val="TableContents"/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8C30C1E" w14:textId="77777777" w:rsidR="007F4CBC" w:rsidRDefault="007F4CBC" w:rsidP="007F4CBC">
            <w:pPr>
              <w:pStyle w:val="TableContents"/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DB4BC62" w14:textId="77777777" w:rsidR="007F4CBC" w:rsidRDefault="007F4CBC" w:rsidP="007F4CBC">
            <w:pPr>
              <w:pStyle w:val="TableContents"/>
            </w:pPr>
          </w:p>
        </w:tc>
      </w:tr>
      <w:tr w:rsidR="007F4CBC" w14:paraId="3B0A5E1B" w14:textId="77777777" w:rsidTr="00767E59">
        <w:tc>
          <w:tcPr>
            <w:tcW w:w="11305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8302BBB" w14:textId="6CC6DD5F" w:rsidR="007F4CBC" w:rsidRDefault="007F4CBC" w:rsidP="007F4CBC">
            <w:pPr>
              <w:pStyle w:val="Textbody"/>
              <w:spacing w:after="0"/>
            </w:pPr>
            <w:r w:rsidRPr="003A12DF">
              <w:rPr>
                <w:rFonts w:ascii="Helvetica" w:hAnsi="Helvetica" w:cs="Segoe UI"/>
                <w:b/>
                <w:color w:val="000000"/>
                <w:sz w:val="18"/>
                <w:lang w:val="en"/>
              </w:rPr>
              <w:t>I certify that the times entered above are a true and accurate record of the time worked.</w:t>
            </w:r>
            <w:r w:rsidRPr="00805686">
              <w:rPr>
                <w:sz w:val="22"/>
              </w:rPr>
              <w:br/>
            </w:r>
            <w:r>
              <w:rPr>
                <w:b/>
                <w:sz w:val="20"/>
              </w:rPr>
              <w:br/>
            </w:r>
            <w:r w:rsidRPr="005A2DCE">
              <w:rPr>
                <w:b/>
                <w:sz w:val="20"/>
              </w:rPr>
              <w:t>EMPLOYEE SIGNATURE:</w:t>
            </w:r>
            <w:r w:rsidRPr="005A2DCE">
              <w:rPr>
                <w:b/>
                <w:sz w:val="20"/>
              </w:rPr>
              <w:tab/>
              <w:t>______________________________</w:t>
            </w:r>
            <w:r>
              <w:rPr>
                <w:b/>
                <w:sz w:val="20"/>
              </w:rPr>
              <w:t>__________</w:t>
            </w:r>
            <w:r w:rsidRPr="005A2DCE">
              <w:rPr>
                <w:b/>
                <w:sz w:val="20"/>
              </w:rPr>
              <w:t>________         DATE: ______</w:t>
            </w:r>
            <w:r>
              <w:rPr>
                <w:b/>
                <w:sz w:val="20"/>
              </w:rPr>
              <w:t>_____</w:t>
            </w:r>
            <w:r w:rsidRPr="005A2DCE">
              <w:rPr>
                <w:b/>
                <w:sz w:val="20"/>
              </w:rPr>
              <w:t>_________</w:t>
            </w:r>
          </w:p>
        </w:tc>
      </w:tr>
    </w:tbl>
    <w:p w14:paraId="17C8FBFE" w14:textId="7304D565" w:rsidR="004A7D68" w:rsidRDefault="002E73B9" w:rsidP="005A2DCE">
      <w:pPr>
        <w:pStyle w:val="Textbody"/>
        <w:spacing w:after="0"/>
        <w:rPr>
          <w:rFonts w:ascii="Helvetica" w:hAnsi="Helvetica" w:cs="Segoe UI"/>
          <w:b/>
          <w:color w:val="000000"/>
          <w:sz w:val="18"/>
          <w:lang w:val="en"/>
        </w:rPr>
      </w:pPr>
      <w:r>
        <w:rPr>
          <w:b/>
          <w:sz w:val="20"/>
        </w:rPr>
        <w:br/>
      </w:r>
      <w:r w:rsidR="00710E02" w:rsidRPr="00805686">
        <w:rPr>
          <w:b/>
          <w:sz w:val="20"/>
        </w:rPr>
        <w:t>CLIENT NAME:</w:t>
      </w:r>
      <w:r w:rsidR="001B49BD" w:rsidRPr="00805686">
        <w:rPr>
          <w:b/>
          <w:sz w:val="20"/>
        </w:rPr>
        <w:t xml:space="preserve"> </w:t>
      </w:r>
      <w:r w:rsidR="005157C3" w:rsidRPr="00805686">
        <w:rPr>
          <w:b/>
          <w:sz w:val="20"/>
        </w:rPr>
        <w:tab/>
      </w:r>
      <w:r w:rsidR="005157C3" w:rsidRPr="00805686">
        <w:rPr>
          <w:b/>
          <w:sz w:val="20"/>
        </w:rPr>
        <w:tab/>
      </w:r>
      <w:r w:rsidR="005157C3" w:rsidRPr="00805686">
        <w:rPr>
          <w:b/>
          <w:sz w:val="20"/>
        </w:rPr>
        <w:tab/>
      </w:r>
      <w:r w:rsidR="005157C3" w:rsidRPr="00805686">
        <w:rPr>
          <w:b/>
          <w:sz w:val="20"/>
        </w:rPr>
        <w:tab/>
      </w:r>
      <w:r w:rsidR="003D682E" w:rsidRPr="00805686">
        <w:rPr>
          <w:b/>
          <w:sz w:val="20"/>
        </w:rPr>
        <w:tab/>
      </w:r>
      <w:r w:rsidR="003D682E" w:rsidRPr="00805686">
        <w:rPr>
          <w:b/>
          <w:sz w:val="20"/>
        </w:rPr>
        <w:tab/>
      </w:r>
      <w:r w:rsidR="00B92C6C" w:rsidRPr="00805686">
        <w:rPr>
          <w:b/>
          <w:sz w:val="20"/>
        </w:rPr>
        <w:t>EMPLOYEE</w:t>
      </w:r>
      <w:r w:rsidR="00936E7E" w:rsidRPr="00805686">
        <w:rPr>
          <w:b/>
          <w:sz w:val="20"/>
        </w:rPr>
        <w:t xml:space="preserve"> </w:t>
      </w:r>
      <w:r w:rsidR="00A64AD9" w:rsidRPr="00805686">
        <w:rPr>
          <w:b/>
          <w:sz w:val="20"/>
        </w:rPr>
        <w:t>NAME:</w:t>
      </w:r>
      <w:r w:rsidR="00A64AD9" w:rsidRPr="00805686">
        <w:rPr>
          <w:b/>
          <w:sz w:val="20"/>
        </w:rPr>
        <w:tab/>
      </w:r>
      <w:r w:rsidR="00A64AD9" w:rsidRPr="00805686">
        <w:rPr>
          <w:b/>
          <w:sz w:val="20"/>
        </w:rPr>
        <w:tab/>
      </w:r>
      <w:r w:rsidR="00A64AD9" w:rsidRPr="00805686">
        <w:rPr>
          <w:b/>
          <w:sz w:val="20"/>
        </w:rPr>
        <w:tab/>
      </w:r>
      <w:r w:rsidR="000A2E74" w:rsidRPr="00805686">
        <w:rPr>
          <w:b/>
          <w:sz w:val="20"/>
        </w:rPr>
        <w:br/>
      </w:r>
      <w:r w:rsidR="002A2EFB">
        <w:rPr>
          <w:b/>
          <w:sz w:val="20"/>
        </w:rPr>
        <w:br/>
      </w:r>
      <w:r w:rsidR="000A2E74" w:rsidRPr="00805686">
        <w:rPr>
          <w:b/>
          <w:sz w:val="20"/>
        </w:rPr>
        <w:t>SERVICE:</w:t>
      </w:r>
      <w:r w:rsidR="000A2E74" w:rsidRPr="00805686">
        <w:rPr>
          <w:b/>
          <w:sz w:val="20"/>
        </w:rPr>
        <w:tab/>
      </w:r>
      <w:r w:rsidR="000A2E74" w:rsidRPr="00805686">
        <w:rPr>
          <w:b/>
          <w:sz w:val="20"/>
        </w:rPr>
        <w:tab/>
      </w:r>
      <w:r w:rsidR="000A2E74" w:rsidRPr="00805686">
        <w:rPr>
          <w:b/>
          <w:sz w:val="20"/>
        </w:rPr>
        <w:tab/>
      </w:r>
      <w:r w:rsidR="000A2E74" w:rsidRPr="00805686">
        <w:rPr>
          <w:b/>
          <w:sz w:val="20"/>
        </w:rPr>
        <w:tab/>
      </w:r>
      <w:r w:rsidR="000A2E74" w:rsidRPr="00805686">
        <w:rPr>
          <w:b/>
          <w:sz w:val="20"/>
        </w:rPr>
        <w:tab/>
      </w:r>
      <w:r w:rsidR="000A2E74" w:rsidRPr="00805686">
        <w:rPr>
          <w:b/>
          <w:sz w:val="20"/>
        </w:rPr>
        <w:tab/>
      </w:r>
      <w:r w:rsidR="000A2E74" w:rsidRPr="00805686">
        <w:rPr>
          <w:b/>
          <w:sz w:val="20"/>
        </w:rPr>
        <w:tab/>
        <w:t>MONTH/YEAR</w:t>
      </w:r>
      <w:r w:rsidR="002A2EFB">
        <w:rPr>
          <w:b/>
          <w:sz w:val="20"/>
        </w:rPr>
        <w:t>:</w:t>
      </w:r>
      <w:r w:rsidR="003D3FC5">
        <w:rPr>
          <w:b/>
          <w:sz w:val="20"/>
        </w:rPr>
        <w:t xml:space="preserve">  </w:t>
      </w:r>
      <w:r w:rsidR="007F4CBC">
        <w:rPr>
          <w:b/>
          <w:sz w:val="20"/>
        </w:rPr>
        <w:t>March 2</w:t>
      </w:r>
      <w:r w:rsidR="00A3656D">
        <w:rPr>
          <w:b/>
          <w:sz w:val="20"/>
        </w:rPr>
        <w:t>0</w:t>
      </w:r>
      <w:r w:rsidR="007F4CBC">
        <w:rPr>
          <w:b/>
          <w:sz w:val="20"/>
        </w:rPr>
        <w:t>2</w:t>
      </w:r>
      <w:r w:rsidR="00A3656D">
        <w:rPr>
          <w:b/>
          <w:sz w:val="20"/>
        </w:rPr>
        <w:t>4</w:t>
      </w:r>
      <w:r w:rsidR="004A7D68">
        <w:rPr>
          <w:b/>
          <w:sz w:val="20"/>
        </w:rPr>
        <w:br/>
      </w:r>
    </w:p>
    <w:sectPr w:rsidR="004A7D68" w:rsidSect="005264F2">
      <w:headerReference w:type="default" r:id="rId7"/>
      <w:pgSz w:w="12240" w:h="15840"/>
      <w:pgMar w:top="450" w:right="630" w:bottom="90" w:left="720" w:header="45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857086" w14:textId="77777777" w:rsidR="005264F2" w:rsidRDefault="005264F2">
      <w:r>
        <w:separator/>
      </w:r>
    </w:p>
  </w:endnote>
  <w:endnote w:type="continuationSeparator" w:id="0">
    <w:p w14:paraId="6B8C72B7" w14:textId="77777777" w:rsidR="005264F2" w:rsidRDefault="005264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mperial BT">
    <w:altName w:val="Cambria"/>
    <w:charset w:val="00"/>
    <w:family w:val="roman"/>
    <w:pitch w:val="variable"/>
    <w:sig w:usb0="800000AF" w:usb1="1000204A" w:usb2="00000000" w:usb3="00000000" w:csb0="0000001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3D6659" w14:textId="77777777" w:rsidR="005264F2" w:rsidRDefault="005264F2">
      <w:r>
        <w:rPr>
          <w:color w:val="000000"/>
        </w:rPr>
        <w:separator/>
      </w:r>
    </w:p>
  </w:footnote>
  <w:footnote w:type="continuationSeparator" w:id="0">
    <w:p w14:paraId="328C9DDE" w14:textId="77777777" w:rsidR="005264F2" w:rsidRDefault="005264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C1A4D1" w14:textId="0A639DEB" w:rsidR="000A2E74" w:rsidRPr="00B11CA9" w:rsidRDefault="00805686" w:rsidP="00805686">
    <w:pPr>
      <w:pStyle w:val="Header"/>
      <w:jc w:val="center"/>
      <w:rPr>
        <w:rFonts w:ascii="Imperial BT" w:hAnsi="Imperial BT"/>
        <w:b/>
      </w:rPr>
    </w:pPr>
    <w:r w:rsidRPr="00B11CA9">
      <w:rPr>
        <w:rFonts w:ascii="Imperial BT" w:hAnsi="Imperial BT"/>
        <w:b/>
      </w:rPr>
      <w:t>COMMUNITY VOCATIONAL SERVICES, INC.</w:t>
    </w:r>
    <w:r w:rsidR="00BB12C8">
      <w:rPr>
        <w:rFonts w:ascii="Imperial BT" w:hAnsi="Imperial BT"/>
        <w:b/>
      </w:rPr>
      <w:t xml:space="preserve"> - TIMESHEE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9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yNzMwMDMyMzMysTRX0lEKTi0uzszPAykwrAUANc2QLSwAAAA="/>
  </w:docVars>
  <w:rsids>
    <w:rsidRoot w:val="00D7725E"/>
    <w:rsid w:val="0001291F"/>
    <w:rsid w:val="00030914"/>
    <w:rsid w:val="0003579E"/>
    <w:rsid w:val="00037DBB"/>
    <w:rsid w:val="000517F4"/>
    <w:rsid w:val="000522A9"/>
    <w:rsid w:val="000859B3"/>
    <w:rsid w:val="000A2E74"/>
    <w:rsid w:val="000B4651"/>
    <w:rsid w:val="000C0B8F"/>
    <w:rsid w:val="000F68EF"/>
    <w:rsid w:val="00155515"/>
    <w:rsid w:val="00177F13"/>
    <w:rsid w:val="001B49BD"/>
    <w:rsid w:val="00206524"/>
    <w:rsid w:val="00232C07"/>
    <w:rsid w:val="00240DDD"/>
    <w:rsid w:val="002A2EFB"/>
    <w:rsid w:val="002A51F2"/>
    <w:rsid w:val="002C3D06"/>
    <w:rsid w:val="002E73B9"/>
    <w:rsid w:val="00300714"/>
    <w:rsid w:val="0030163C"/>
    <w:rsid w:val="003226A0"/>
    <w:rsid w:val="00337BA0"/>
    <w:rsid w:val="0034330E"/>
    <w:rsid w:val="003545E6"/>
    <w:rsid w:val="003908C8"/>
    <w:rsid w:val="003A12DF"/>
    <w:rsid w:val="003C3166"/>
    <w:rsid w:val="003D3FC5"/>
    <w:rsid w:val="003D59A7"/>
    <w:rsid w:val="003D682E"/>
    <w:rsid w:val="003E7059"/>
    <w:rsid w:val="003F1855"/>
    <w:rsid w:val="003F4A8D"/>
    <w:rsid w:val="004542FA"/>
    <w:rsid w:val="004A7D68"/>
    <w:rsid w:val="004C08E2"/>
    <w:rsid w:val="004D710A"/>
    <w:rsid w:val="004E4037"/>
    <w:rsid w:val="00507C9B"/>
    <w:rsid w:val="005145B0"/>
    <w:rsid w:val="005157C3"/>
    <w:rsid w:val="00516F97"/>
    <w:rsid w:val="005264F2"/>
    <w:rsid w:val="00536494"/>
    <w:rsid w:val="00595F23"/>
    <w:rsid w:val="005A2DCE"/>
    <w:rsid w:val="005A344F"/>
    <w:rsid w:val="005B6F79"/>
    <w:rsid w:val="00610DB9"/>
    <w:rsid w:val="006822B1"/>
    <w:rsid w:val="006A2846"/>
    <w:rsid w:val="006C54CD"/>
    <w:rsid w:val="006E016F"/>
    <w:rsid w:val="006E5BBE"/>
    <w:rsid w:val="00710E02"/>
    <w:rsid w:val="00711585"/>
    <w:rsid w:val="00715A7A"/>
    <w:rsid w:val="0072666B"/>
    <w:rsid w:val="00732C1E"/>
    <w:rsid w:val="0076131E"/>
    <w:rsid w:val="00767E59"/>
    <w:rsid w:val="0077392D"/>
    <w:rsid w:val="007F4CBC"/>
    <w:rsid w:val="00805686"/>
    <w:rsid w:val="008163B4"/>
    <w:rsid w:val="00851351"/>
    <w:rsid w:val="008704EB"/>
    <w:rsid w:val="00890310"/>
    <w:rsid w:val="008D1C51"/>
    <w:rsid w:val="00936E7E"/>
    <w:rsid w:val="00963AB9"/>
    <w:rsid w:val="00985D49"/>
    <w:rsid w:val="009901E7"/>
    <w:rsid w:val="009B167E"/>
    <w:rsid w:val="009F088A"/>
    <w:rsid w:val="00A10019"/>
    <w:rsid w:val="00A129FB"/>
    <w:rsid w:val="00A27495"/>
    <w:rsid w:val="00A3656D"/>
    <w:rsid w:val="00A647ED"/>
    <w:rsid w:val="00A64AD9"/>
    <w:rsid w:val="00AE646E"/>
    <w:rsid w:val="00AE7C61"/>
    <w:rsid w:val="00AF72DC"/>
    <w:rsid w:val="00B06A14"/>
    <w:rsid w:val="00B105FC"/>
    <w:rsid w:val="00B11CA9"/>
    <w:rsid w:val="00B44CDC"/>
    <w:rsid w:val="00B61435"/>
    <w:rsid w:val="00B70095"/>
    <w:rsid w:val="00B81E3A"/>
    <w:rsid w:val="00B92C6C"/>
    <w:rsid w:val="00BB12C8"/>
    <w:rsid w:val="00C0353A"/>
    <w:rsid w:val="00C03CD5"/>
    <w:rsid w:val="00C6145F"/>
    <w:rsid w:val="00C94AF1"/>
    <w:rsid w:val="00CB70A4"/>
    <w:rsid w:val="00CD3C71"/>
    <w:rsid w:val="00D67130"/>
    <w:rsid w:val="00D74528"/>
    <w:rsid w:val="00D7725E"/>
    <w:rsid w:val="00D81118"/>
    <w:rsid w:val="00DA267A"/>
    <w:rsid w:val="00E059FD"/>
    <w:rsid w:val="00E112D4"/>
    <w:rsid w:val="00E32D3F"/>
    <w:rsid w:val="00E60F08"/>
    <w:rsid w:val="00E86A1B"/>
    <w:rsid w:val="00ED7BFD"/>
    <w:rsid w:val="00F116F4"/>
    <w:rsid w:val="00F31374"/>
    <w:rsid w:val="00F87F2D"/>
    <w:rsid w:val="00F92158"/>
    <w:rsid w:val="00F92389"/>
    <w:rsid w:val="00FC1684"/>
    <w:rsid w:val="00FC5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799C68"/>
  <w15:chartTrackingRefBased/>
  <w15:docId w15:val="{BF194488-37B5-4B7B-8E55-AD5B00BF82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Mangal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widowControl w:val="0"/>
      <w:suppressAutoHyphens/>
      <w:autoSpaceDN w:val="0"/>
      <w:textAlignment w:val="baseline"/>
    </w:pPr>
    <w:rPr>
      <w:kern w:val="3"/>
      <w:sz w:val="24"/>
      <w:szCs w:val="24"/>
      <w:lang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 w:val="0"/>
      <w:suppressAutoHyphens/>
      <w:autoSpaceDN w:val="0"/>
      <w:textAlignment w:val="baseline"/>
    </w:pPr>
    <w:rPr>
      <w:kern w:val="3"/>
      <w:sz w:val="24"/>
      <w:szCs w:val="24"/>
      <w:lang w:eastAsia="zh-CN" w:bidi="hi-IN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TableContents">
    <w:name w:val="Table Contents"/>
    <w:basedOn w:val="Standard"/>
    <w:pPr>
      <w:suppressLineNumbers/>
    </w:pPr>
  </w:style>
  <w:style w:type="paragraph" w:styleId="Header">
    <w:name w:val="header"/>
    <w:basedOn w:val="Normal"/>
    <w:link w:val="HeaderChar"/>
    <w:uiPriority w:val="99"/>
    <w:unhideWhenUsed/>
    <w:rsid w:val="005157C3"/>
    <w:pPr>
      <w:tabs>
        <w:tab w:val="center" w:pos="4680"/>
        <w:tab w:val="right" w:pos="9360"/>
      </w:tabs>
    </w:pPr>
    <w:rPr>
      <w:szCs w:val="21"/>
    </w:rPr>
  </w:style>
  <w:style w:type="character" w:customStyle="1" w:styleId="HeaderChar">
    <w:name w:val="Header Char"/>
    <w:link w:val="Header"/>
    <w:uiPriority w:val="99"/>
    <w:rsid w:val="005157C3"/>
    <w:rPr>
      <w:kern w:val="3"/>
      <w:sz w:val="24"/>
      <w:szCs w:val="21"/>
      <w:lang w:eastAsia="zh-CN" w:bidi="hi-IN"/>
    </w:rPr>
  </w:style>
  <w:style w:type="paragraph" w:styleId="Footer">
    <w:name w:val="footer"/>
    <w:basedOn w:val="Normal"/>
    <w:link w:val="FooterChar"/>
    <w:uiPriority w:val="99"/>
    <w:unhideWhenUsed/>
    <w:rsid w:val="005157C3"/>
    <w:pPr>
      <w:tabs>
        <w:tab w:val="center" w:pos="4680"/>
        <w:tab w:val="right" w:pos="9360"/>
      </w:tabs>
    </w:pPr>
    <w:rPr>
      <w:szCs w:val="21"/>
    </w:rPr>
  </w:style>
  <w:style w:type="character" w:customStyle="1" w:styleId="FooterChar">
    <w:name w:val="Footer Char"/>
    <w:link w:val="Footer"/>
    <w:uiPriority w:val="99"/>
    <w:rsid w:val="005157C3"/>
    <w:rPr>
      <w:kern w:val="3"/>
      <w:sz w:val="24"/>
      <w:szCs w:val="21"/>
      <w:lang w:eastAsia="zh-C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7C3"/>
    <w:rPr>
      <w:rFonts w:ascii="Tahoma" w:hAnsi="Tahoma"/>
      <w:sz w:val="16"/>
      <w:szCs w:val="14"/>
    </w:rPr>
  </w:style>
  <w:style w:type="character" w:customStyle="1" w:styleId="BalloonTextChar">
    <w:name w:val="Balloon Text Char"/>
    <w:link w:val="BalloonText"/>
    <w:uiPriority w:val="99"/>
    <w:semiHidden/>
    <w:rsid w:val="005157C3"/>
    <w:rPr>
      <w:rFonts w:ascii="Tahoma" w:hAnsi="Tahoma"/>
      <w:kern w:val="3"/>
      <w:sz w:val="16"/>
      <w:szCs w:val="1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31349A-EC37-48D3-A559-AFA89EFDD7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8</Words>
  <Characters>7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EMMET</dc:creator>
  <cp:keywords/>
  <cp:lastModifiedBy>Jennifer Schultz</cp:lastModifiedBy>
  <cp:revision>2</cp:revision>
  <cp:lastPrinted>2019-12-27T20:48:00Z</cp:lastPrinted>
  <dcterms:created xsi:type="dcterms:W3CDTF">2024-02-27T18:52:00Z</dcterms:created>
  <dcterms:modified xsi:type="dcterms:W3CDTF">2024-02-27T18:52:00Z</dcterms:modified>
</cp:coreProperties>
</file>